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7AC" w:rsidRDefault="005557AC" w:rsidP="005557AC">
      <w:pPr>
        <w:jc w:val="center"/>
        <w:rPr>
          <w:b/>
          <w:sz w:val="32"/>
          <w:szCs w:val="32"/>
          <w:u w:val="single"/>
        </w:rPr>
      </w:pPr>
      <w:r w:rsidRPr="007840DE">
        <w:rPr>
          <w:b/>
          <w:sz w:val="32"/>
          <w:szCs w:val="32"/>
          <w:u w:val="single"/>
        </w:rPr>
        <w:t>RELEASE NOTE</w:t>
      </w:r>
    </w:p>
    <w:p w:rsidR="005557AC" w:rsidRPr="007840DE" w:rsidRDefault="005557AC" w:rsidP="005557AC">
      <w:pPr>
        <w:pStyle w:val="Heading1"/>
      </w:pPr>
      <w:r>
        <w:t>Release Version</w:t>
      </w:r>
    </w:p>
    <w:tbl>
      <w:tblPr>
        <w:tblStyle w:val="TableGrid"/>
        <w:tblW w:w="9493" w:type="dxa"/>
        <w:jc w:val="center"/>
        <w:tblLayout w:type="fixed"/>
        <w:tblLook w:val="04A0" w:firstRow="1" w:lastRow="0" w:firstColumn="1" w:lastColumn="0" w:noHBand="0" w:noVBand="1"/>
      </w:tblPr>
      <w:tblGrid>
        <w:gridCol w:w="1696"/>
        <w:gridCol w:w="7797"/>
      </w:tblGrid>
      <w:tr w:rsidR="005557AC" w:rsidRPr="00C82EA6" w:rsidTr="00A350D5">
        <w:trPr>
          <w:jc w:val="center"/>
        </w:trPr>
        <w:tc>
          <w:tcPr>
            <w:tcW w:w="1696" w:type="dxa"/>
          </w:tcPr>
          <w:p w:rsidR="005557AC" w:rsidRPr="00C82EA6" w:rsidRDefault="005557AC" w:rsidP="00A350D5">
            <w:pPr>
              <w:rPr>
                <w:b/>
              </w:rPr>
            </w:pPr>
            <w:r w:rsidRPr="00C82EA6">
              <w:rPr>
                <w:b/>
              </w:rPr>
              <w:t>Project Name</w:t>
            </w:r>
          </w:p>
        </w:tc>
        <w:tc>
          <w:tcPr>
            <w:tcW w:w="7797" w:type="dxa"/>
            <w:vAlign w:val="center"/>
          </w:tcPr>
          <w:p w:rsidR="005557AC" w:rsidRPr="00C82EA6" w:rsidRDefault="004E47A0" w:rsidP="00643DD5">
            <w:r>
              <w:t>Enterprise_User_Mangement</w:t>
            </w:r>
          </w:p>
        </w:tc>
      </w:tr>
      <w:tr w:rsidR="005557AC" w:rsidRPr="00C82EA6" w:rsidTr="00A350D5">
        <w:trPr>
          <w:jc w:val="center"/>
        </w:trPr>
        <w:tc>
          <w:tcPr>
            <w:tcW w:w="1696" w:type="dxa"/>
          </w:tcPr>
          <w:p w:rsidR="005557AC" w:rsidRPr="00C82EA6" w:rsidRDefault="005557AC" w:rsidP="00A350D5">
            <w:pPr>
              <w:rPr>
                <w:b/>
              </w:rPr>
            </w:pPr>
            <w:r w:rsidRPr="00C82EA6">
              <w:rPr>
                <w:b/>
              </w:rPr>
              <w:t>Release Date</w:t>
            </w:r>
          </w:p>
        </w:tc>
        <w:tc>
          <w:tcPr>
            <w:tcW w:w="7797" w:type="dxa"/>
            <w:vAlign w:val="center"/>
          </w:tcPr>
          <w:p w:rsidR="005557AC" w:rsidRPr="00C82EA6" w:rsidRDefault="00052BE2" w:rsidP="00052BE2">
            <w:r>
              <w:t>21</w:t>
            </w:r>
            <w:r w:rsidRPr="00052BE2">
              <w:rPr>
                <w:vertAlign w:val="superscript"/>
              </w:rPr>
              <w:t>st</w:t>
            </w:r>
            <w:r>
              <w:t xml:space="preserve"> </w:t>
            </w:r>
            <w:r w:rsidR="00676BB5">
              <w:t xml:space="preserve"> </w:t>
            </w:r>
            <w:r w:rsidR="00AB2DE6">
              <w:t>July</w:t>
            </w:r>
            <w:r w:rsidR="005557AC">
              <w:t>, 201</w:t>
            </w:r>
            <w:r w:rsidR="00AB2DE6">
              <w:t>7</w:t>
            </w:r>
          </w:p>
        </w:tc>
      </w:tr>
      <w:tr w:rsidR="005557AC" w:rsidRPr="00C82EA6" w:rsidTr="00A350D5">
        <w:trPr>
          <w:jc w:val="center"/>
        </w:trPr>
        <w:tc>
          <w:tcPr>
            <w:tcW w:w="1696" w:type="dxa"/>
          </w:tcPr>
          <w:p w:rsidR="005557AC" w:rsidRPr="00C82EA6" w:rsidRDefault="005557AC" w:rsidP="00A350D5">
            <w:pPr>
              <w:rPr>
                <w:b/>
              </w:rPr>
            </w:pPr>
            <w:r w:rsidRPr="00C82EA6">
              <w:rPr>
                <w:b/>
              </w:rPr>
              <w:t xml:space="preserve">Release </w:t>
            </w:r>
            <w:r>
              <w:rPr>
                <w:b/>
              </w:rPr>
              <w:t>Version</w:t>
            </w:r>
          </w:p>
        </w:tc>
        <w:tc>
          <w:tcPr>
            <w:tcW w:w="7797" w:type="dxa"/>
            <w:vAlign w:val="center"/>
          </w:tcPr>
          <w:p w:rsidR="005557AC" w:rsidRPr="00C82EA6" w:rsidRDefault="00D11638" w:rsidP="00A350D5">
            <w:r>
              <w:t>1</w:t>
            </w:r>
            <w:r w:rsidR="00203A07">
              <w:t>.5</w:t>
            </w:r>
          </w:p>
        </w:tc>
      </w:tr>
      <w:tr w:rsidR="005557AC" w:rsidRPr="00C82EA6" w:rsidTr="00A350D5">
        <w:trPr>
          <w:jc w:val="center"/>
        </w:trPr>
        <w:tc>
          <w:tcPr>
            <w:tcW w:w="1696" w:type="dxa"/>
          </w:tcPr>
          <w:p w:rsidR="005557AC" w:rsidRDefault="005557AC" w:rsidP="00A350D5">
            <w:pPr>
              <w:rPr>
                <w:b/>
              </w:rPr>
            </w:pPr>
            <w:r>
              <w:rPr>
                <w:b/>
              </w:rPr>
              <w:t>Release Branch</w:t>
            </w:r>
          </w:p>
        </w:tc>
        <w:tc>
          <w:tcPr>
            <w:tcW w:w="7797" w:type="dxa"/>
            <w:vAlign w:val="center"/>
          </w:tcPr>
          <w:p w:rsidR="005557AC" w:rsidRPr="0021664C" w:rsidRDefault="005557AC" w:rsidP="00A350D5">
            <w:r>
              <w:t>release</w:t>
            </w:r>
          </w:p>
        </w:tc>
      </w:tr>
      <w:tr w:rsidR="005557AC" w:rsidRPr="00C82EA6" w:rsidTr="00A350D5">
        <w:trPr>
          <w:jc w:val="center"/>
        </w:trPr>
        <w:tc>
          <w:tcPr>
            <w:tcW w:w="1696" w:type="dxa"/>
          </w:tcPr>
          <w:p w:rsidR="005557AC" w:rsidRPr="00C82EA6" w:rsidRDefault="005557AC" w:rsidP="00A350D5">
            <w:pPr>
              <w:rPr>
                <w:b/>
              </w:rPr>
            </w:pPr>
            <w:r>
              <w:rPr>
                <w:b/>
              </w:rPr>
              <w:t>Git Repository</w:t>
            </w:r>
          </w:p>
        </w:tc>
        <w:tc>
          <w:tcPr>
            <w:tcW w:w="7797" w:type="dxa"/>
            <w:vAlign w:val="center"/>
          </w:tcPr>
          <w:p w:rsidR="005557AC" w:rsidRPr="00C82EA6" w:rsidRDefault="00192239" w:rsidP="00B05EAF">
            <w:hyperlink r:id="rId5" w:history="1">
              <w:r w:rsidR="00B05EAF">
                <w:rPr>
                  <w:rStyle w:val="Hyperlink"/>
                </w:rPr>
                <w:t>N.A</w:t>
              </w:r>
            </w:hyperlink>
          </w:p>
        </w:tc>
      </w:tr>
      <w:tr w:rsidR="005557AC" w:rsidRPr="00C82EA6" w:rsidTr="00A350D5">
        <w:trPr>
          <w:jc w:val="center"/>
        </w:trPr>
        <w:tc>
          <w:tcPr>
            <w:tcW w:w="1696" w:type="dxa"/>
          </w:tcPr>
          <w:p w:rsidR="005557AC" w:rsidRDefault="005557AC" w:rsidP="00A350D5">
            <w:pPr>
              <w:rPr>
                <w:b/>
              </w:rPr>
            </w:pPr>
            <w:r>
              <w:rPr>
                <w:b/>
              </w:rPr>
              <w:t>Release Branch</w:t>
            </w:r>
          </w:p>
        </w:tc>
        <w:tc>
          <w:tcPr>
            <w:tcW w:w="7797" w:type="dxa"/>
            <w:vAlign w:val="center"/>
          </w:tcPr>
          <w:p w:rsidR="005557AC" w:rsidRPr="0021664C" w:rsidRDefault="005557AC" w:rsidP="00A350D5">
            <w:r>
              <w:t>Release</w:t>
            </w:r>
          </w:p>
        </w:tc>
      </w:tr>
      <w:tr w:rsidR="005557AC" w:rsidRPr="00C82EA6" w:rsidTr="00A350D5">
        <w:trPr>
          <w:jc w:val="center"/>
        </w:trPr>
        <w:tc>
          <w:tcPr>
            <w:tcW w:w="1696" w:type="dxa"/>
          </w:tcPr>
          <w:p w:rsidR="005557AC" w:rsidRPr="00C82EA6" w:rsidRDefault="005557AC" w:rsidP="00A350D5">
            <w:pPr>
              <w:rPr>
                <w:b/>
              </w:rPr>
            </w:pPr>
            <w:r>
              <w:rPr>
                <w:b/>
              </w:rPr>
              <w:t>Direct URL</w:t>
            </w:r>
          </w:p>
        </w:tc>
        <w:tc>
          <w:tcPr>
            <w:tcW w:w="7797" w:type="dxa"/>
            <w:vAlign w:val="center"/>
          </w:tcPr>
          <w:p w:rsidR="005557AC" w:rsidRDefault="004E47A0" w:rsidP="00A350D5">
            <w:r w:rsidRPr="004E47A0">
              <w:t>\Transfeer Zone\Arunkumar V G\releases\Ente</w:t>
            </w:r>
            <w:r w:rsidR="00192239">
              <w:t>rpriseUserManagementRelease_v1.5</w:t>
            </w:r>
            <w:bookmarkStart w:id="0" w:name="_GoBack"/>
            <w:bookmarkEnd w:id="0"/>
          </w:p>
        </w:tc>
      </w:tr>
    </w:tbl>
    <w:p w:rsidR="005557AC" w:rsidRDefault="005557AC" w:rsidP="005557AC">
      <w:pPr>
        <w:pStyle w:val="Heading1"/>
      </w:pPr>
      <w:r w:rsidRPr="0021664C">
        <w:t xml:space="preserve">Release </w:t>
      </w:r>
      <w:r>
        <w:t>Component</w:t>
      </w:r>
    </w:p>
    <w:p w:rsidR="005557AC" w:rsidRDefault="005557AC" w:rsidP="00D05263">
      <w:pPr>
        <w:rPr>
          <w:b/>
        </w:rPr>
      </w:pPr>
      <w:r w:rsidRPr="006542D4">
        <w:rPr>
          <w:b/>
        </w:rPr>
        <w:t xml:space="preserve">Release package consist of </w:t>
      </w:r>
      <w:r w:rsidR="00D05263">
        <w:rPr>
          <w:b/>
        </w:rPr>
        <w:t>the following:</w:t>
      </w:r>
    </w:p>
    <w:p w:rsidR="00D05263" w:rsidRDefault="00D11638" w:rsidP="00D05263">
      <w:pPr>
        <w:pStyle w:val="ListParagraph"/>
        <w:numPr>
          <w:ilvl w:val="0"/>
          <w:numId w:val="8"/>
        </w:numPr>
      </w:pPr>
      <w:r>
        <w:t>Build and deploy document</w:t>
      </w:r>
    </w:p>
    <w:p w:rsidR="00D05263" w:rsidRDefault="00D05263" w:rsidP="00D05263">
      <w:pPr>
        <w:pStyle w:val="ListParagraph"/>
        <w:numPr>
          <w:ilvl w:val="0"/>
          <w:numId w:val="8"/>
        </w:numPr>
      </w:pPr>
      <w:r>
        <w:t>Source code</w:t>
      </w:r>
    </w:p>
    <w:p w:rsidR="00D11638" w:rsidRDefault="00D11638" w:rsidP="00D05263">
      <w:pPr>
        <w:pStyle w:val="ListParagraph"/>
        <w:numPr>
          <w:ilvl w:val="0"/>
          <w:numId w:val="8"/>
        </w:numPr>
      </w:pPr>
      <w:r>
        <w:t>API manual</w:t>
      </w:r>
    </w:p>
    <w:p w:rsidR="00D11638" w:rsidRDefault="00D11638" w:rsidP="00D05263">
      <w:pPr>
        <w:pStyle w:val="ListParagraph"/>
        <w:numPr>
          <w:ilvl w:val="0"/>
          <w:numId w:val="8"/>
        </w:numPr>
      </w:pPr>
      <w:r>
        <w:t>Design document</w:t>
      </w:r>
    </w:p>
    <w:p w:rsidR="00D44BFD" w:rsidRPr="006542D4" w:rsidRDefault="00D44BFD" w:rsidP="00D05263">
      <w:pPr>
        <w:pStyle w:val="ListParagraph"/>
        <w:numPr>
          <w:ilvl w:val="0"/>
          <w:numId w:val="8"/>
        </w:numPr>
      </w:pPr>
      <w:r>
        <w:t>Release Note</w:t>
      </w:r>
    </w:p>
    <w:p w:rsidR="005557AC" w:rsidRPr="006542D4" w:rsidRDefault="005557AC" w:rsidP="005557AC">
      <w:pPr>
        <w:rPr>
          <w:b/>
        </w:rPr>
      </w:pPr>
      <w:r w:rsidRPr="006542D4">
        <w:rPr>
          <w:b/>
        </w:rPr>
        <w:t>Database Entities</w:t>
      </w:r>
    </w:p>
    <w:p w:rsidR="005557AC" w:rsidRPr="006542D4" w:rsidRDefault="001637BC" w:rsidP="005557AC">
      <w:pPr>
        <w:pStyle w:val="ListParagraph"/>
        <w:numPr>
          <w:ilvl w:val="0"/>
          <w:numId w:val="6"/>
        </w:numPr>
      </w:pPr>
      <w:r>
        <w:t>My</w:t>
      </w:r>
      <w:r w:rsidR="005557AC" w:rsidRPr="006542D4">
        <w:t>SQL Database</w:t>
      </w:r>
      <w:r w:rsidR="009F7802">
        <w:t xml:space="preserve"> script</w:t>
      </w:r>
      <w:r w:rsidR="00D11638">
        <w:t>s</w:t>
      </w:r>
    </w:p>
    <w:p w:rsidR="005557AC" w:rsidRDefault="005557AC" w:rsidP="005557AC">
      <w:pPr>
        <w:pStyle w:val="Heading1"/>
      </w:pPr>
      <w:r>
        <w:t>Release Features</w:t>
      </w:r>
    </w:p>
    <w:p w:rsidR="00E75001" w:rsidRDefault="0060081A" w:rsidP="00613B1A">
      <w:pPr>
        <w:rPr>
          <w:lang w:val="en-US" w:eastAsia="ko-KR"/>
        </w:rPr>
      </w:pPr>
      <w:r>
        <w:rPr>
          <w:lang w:val="en-US" w:eastAsia="ko-KR"/>
        </w:rPr>
        <w:t>This release address the bug fixes mentioned in this section below.</w:t>
      </w:r>
    </w:p>
    <w:p w:rsidR="00C17DB7" w:rsidRDefault="00567F11" w:rsidP="00C17DB7">
      <w:pPr>
        <w:pStyle w:val="ListParagraph"/>
        <w:numPr>
          <w:ilvl w:val="0"/>
          <w:numId w:val="10"/>
        </w:numPr>
        <w:rPr>
          <w:b/>
        </w:rPr>
      </w:pPr>
      <w:r>
        <w:rPr>
          <w:b/>
        </w:rPr>
        <w:t xml:space="preserve">Fixed the issue related to </w:t>
      </w:r>
      <w:r w:rsidR="00C17DB7">
        <w:rPr>
          <w:b/>
        </w:rPr>
        <w:t>Activate or Deactivate the Enterprise System</w:t>
      </w:r>
    </w:p>
    <w:p w:rsidR="00C17DB7" w:rsidRDefault="00567F11" w:rsidP="00C17DB7">
      <w:pPr>
        <w:pStyle w:val="ListParagraph"/>
        <w:numPr>
          <w:ilvl w:val="0"/>
          <w:numId w:val="10"/>
        </w:numPr>
        <w:rPr>
          <w:b/>
        </w:rPr>
      </w:pPr>
      <w:r>
        <w:rPr>
          <w:b/>
        </w:rPr>
        <w:t xml:space="preserve">Fixed the issue related to </w:t>
      </w:r>
      <w:r w:rsidR="00C17DB7">
        <w:rPr>
          <w:b/>
        </w:rPr>
        <w:t>Activate or Deactivate the Enterprise Site</w:t>
      </w:r>
    </w:p>
    <w:p w:rsidR="005557AC" w:rsidRDefault="005557AC" w:rsidP="005557AC">
      <w:pPr>
        <w:pStyle w:val="Heading1"/>
      </w:pPr>
      <w:r w:rsidRPr="004B19A2">
        <w:t>Bug Resolved in this release</w:t>
      </w:r>
    </w:p>
    <w:p w:rsidR="00613B1A" w:rsidRPr="00613B1A" w:rsidRDefault="00667C48" w:rsidP="00613B1A">
      <w:pPr>
        <w:rPr>
          <w:lang w:val="en-US" w:eastAsia="ko-KR"/>
        </w:rPr>
      </w:pPr>
      <w:r w:rsidRPr="00667C48">
        <w:rPr>
          <w:lang w:val="en-US" w:eastAsia="ko-KR"/>
        </w:rPr>
        <w:t>TC_</w:t>
      </w:r>
      <w:r w:rsidR="006D5864" w:rsidRPr="00667C48">
        <w:rPr>
          <w:lang w:val="en-US" w:eastAsia="ko-KR"/>
        </w:rPr>
        <w:t>010,</w:t>
      </w:r>
      <w:r w:rsidRPr="00667C48">
        <w:t xml:space="preserve"> </w:t>
      </w:r>
      <w:r>
        <w:rPr>
          <w:lang w:val="en-US" w:eastAsia="ko-KR"/>
        </w:rPr>
        <w:t xml:space="preserve">TC_013, </w:t>
      </w:r>
      <w:r w:rsidRPr="00667C48">
        <w:rPr>
          <w:lang w:val="en-US" w:eastAsia="ko-KR"/>
        </w:rPr>
        <w:t>TC_014</w:t>
      </w:r>
      <w:r>
        <w:rPr>
          <w:lang w:val="en-US" w:eastAsia="ko-KR"/>
        </w:rPr>
        <w:t>,</w:t>
      </w:r>
      <w:r w:rsidRPr="00667C48">
        <w:t xml:space="preserve"> </w:t>
      </w:r>
      <w:r w:rsidRPr="00667C48">
        <w:rPr>
          <w:lang w:val="en-US" w:eastAsia="ko-KR"/>
        </w:rPr>
        <w:t>TC_016</w:t>
      </w:r>
    </w:p>
    <w:sectPr w:rsidR="00613B1A" w:rsidRPr="00613B1A" w:rsidSect="00A46D03">
      <w:pgSz w:w="11906" w:h="16838"/>
      <w:pgMar w:top="568" w:right="1440" w:bottom="56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DA0A40"/>
    <w:multiLevelType w:val="hybridMultilevel"/>
    <w:tmpl w:val="E898935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23F342E"/>
    <w:multiLevelType w:val="hybridMultilevel"/>
    <w:tmpl w:val="1996F87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98479D7"/>
    <w:multiLevelType w:val="hybridMultilevel"/>
    <w:tmpl w:val="08388F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05080F"/>
    <w:multiLevelType w:val="hybridMultilevel"/>
    <w:tmpl w:val="66368C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557EF8"/>
    <w:multiLevelType w:val="hybridMultilevel"/>
    <w:tmpl w:val="897486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14096D"/>
    <w:multiLevelType w:val="multilevel"/>
    <w:tmpl w:val="837EE594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1080" w:hanging="108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1080"/>
      </w:pPr>
      <w:rPr>
        <w:rFonts w:ascii="Verdana" w:hAnsi="Verdana" w:hint="default"/>
        <w:sz w:val="28"/>
        <w:szCs w:val="28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color w:val="auto"/>
        <w:sz w:val="26"/>
      </w:rPr>
    </w:lvl>
    <w:lvl w:ilvl="3">
      <w:start w:val="1"/>
      <w:numFmt w:val="decimal"/>
      <w:lvlText w:val="%1.%2.%3.%4."/>
      <w:lvlJc w:val="left"/>
      <w:pPr>
        <w:tabs>
          <w:tab w:val="num" w:pos="864"/>
        </w:tabs>
        <w:ind w:left="864" w:hanging="864"/>
      </w:pPr>
      <w:rPr>
        <w:rFonts w:ascii="Verdana" w:hAnsi="Verdana" w:hint="default"/>
        <w:color w:val="0000FF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6E21464B"/>
    <w:multiLevelType w:val="hybridMultilevel"/>
    <w:tmpl w:val="BCCC53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3F5721"/>
    <w:multiLevelType w:val="hybridMultilevel"/>
    <w:tmpl w:val="7C763E8A"/>
    <w:lvl w:ilvl="0" w:tplc="091E2CE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02440A"/>
    <w:multiLevelType w:val="hybridMultilevel"/>
    <w:tmpl w:val="F97E0BE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8E1439"/>
    <w:multiLevelType w:val="hybridMultilevel"/>
    <w:tmpl w:val="174AD310"/>
    <w:lvl w:ilvl="0" w:tplc="4009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4"/>
  </w:num>
  <w:num w:numId="5">
    <w:abstractNumId w:val="2"/>
  </w:num>
  <w:num w:numId="6">
    <w:abstractNumId w:val="8"/>
  </w:num>
  <w:num w:numId="7">
    <w:abstractNumId w:val="9"/>
  </w:num>
  <w:num w:numId="8">
    <w:abstractNumId w:val="7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MjcwN7I0MTExM7BU0lEKTi0uzszPAykwNKkFAMdsmFItAAAA"/>
  </w:docVars>
  <w:rsids>
    <w:rsidRoot w:val="005557AC"/>
    <w:rsid w:val="000219C0"/>
    <w:rsid w:val="00052BE2"/>
    <w:rsid w:val="00094C7C"/>
    <w:rsid w:val="001637BC"/>
    <w:rsid w:val="00187474"/>
    <w:rsid w:val="00192239"/>
    <w:rsid w:val="001B0F6B"/>
    <w:rsid w:val="00203A07"/>
    <w:rsid w:val="00262652"/>
    <w:rsid w:val="002911CA"/>
    <w:rsid w:val="002B23C4"/>
    <w:rsid w:val="00303271"/>
    <w:rsid w:val="00310758"/>
    <w:rsid w:val="003665C6"/>
    <w:rsid w:val="00394B2E"/>
    <w:rsid w:val="00412D8C"/>
    <w:rsid w:val="00424128"/>
    <w:rsid w:val="00445FBC"/>
    <w:rsid w:val="004C58F9"/>
    <w:rsid w:val="004D68DD"/>
    <w:rsid w:val="004E47A0"/>
    <w:rsid w:val="0050390C"/>
    <w:rsid w:val="00550C15"/>
    <w:rsid w:val="005557AC"/>
    <w:rsid w:val="00567F11"/>
    <w:rsid w:val="0060081A"/>
    <w:rsid w:val="00613B1A"/>
    <w:rsid w:val="00623EAE"/>
    <w:rsid w:val="006254DD"/>
    <w:rsid w:val="00643DD5"/>
    <w:rsid w:val="00667C48"/>
    <w:rsid w:val="00676BB5"/>
    <w:rsid w:val="00682266"/>
    <w:rsid w:val="006C0C34"/>
    <w:rsid w:val="006D5864"/>
    <w:rsid w:val="00745D26"/>
    <w:rsid w:val="007C439C"/>
    <w:rsid w:val="007E4960"/>
    <w:rsid w:val="007F46F7"/>
    <w:rsid w:val="007F7669"/>
    <w:rsid w:val="0080371F"/>
    <w:rsid w:val="009271F0"/>
    <w:rsid w:val="0094127C"/>
    <w:rsid w:val="009B40EC"/>
    <w:rsid w:val="009F1765"/>
    <w:rsid w:val="009F7802"/>
    <w:rsid w:val="00A14D3E"/>
    <w:rsid w:val="00AB2DE6"/>
    <w:rsid w:val="00B05EAF"/>
    <w:rsid w:val="00B2644B"/>
    <w:rsid w:val="00B5021F"/>
    <w:rsid w:val="00B66190"/>
    <w:rsid w:val="00BC1F6D"/>
    <w:rsid w:val="00C06D89"/>
    <w:rsid w:val="00C17DB7"/>
    <w:rsid w:val="00CA0EBB"/>
    <w:rsid w:val="00D05263"/>
    <w:rsid w:val="00D11638"/>
    <w:rsid w:val="00D2169A"/>
    <w:rsid w:val="00D26380"/>
    <w:rsid w:val="00D44BFD"/>
    <w:rsid w:val="00D538CD"/>
    <w:rsid w:val="00D85D6E"/>
    <w:rsid w:val="00D92844"/>
    <w:rsid w:val="00E75001"/>
    <w:rsid w:val="00EB37CD"/>
    <w:rsid w:val="00F25BD6"/>
    <w:rsid w:val="00F97709"/>
    <w:rsid w:val="00FD2BD6"/>
    <w:rsid w:val="00FF5F90"/>
    <w:rsid w:val="00FF6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9143F5-E0B3-4B67-B8F5-D43F5E50F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57AC"/>
  </w:style>
  <w:style w:type="paragraph" w:styleId="Heading1">
    <w:name w:val="heading 1"/>
    <w:basedOn w:val="Normal"/>
    <w:next w:val="Normal"/>
    <w:link w:val="Heading1Char"/>
    <w:qFormat/>
    <w:rsid w:val="005557AC"/>
    <w:pPr>
      <w:numPr>
        <w:numId w:val="1"/>
      </w:numPr>
      <w:tabs>
        <w:tab w:val="left" w:pos="810"/>
        <w:tab w:val="left" w:pos="900"/>
      </w:tabs>
      <w:spacing w:before="240" w:after="80" w:line="360" w:lineRule="auto"/>
      <w:jc w:val="both"/>
      <w:outlineLvl w:val="0"/>
    </w:pPr>
    <w:rPr>
      <w:rFonts w:ascii="Verdana" w:eastAsia="Batang" w:hAnsi="Verdana" w:cs="Arial"/>
      <w:b/>
      <w:bCs/>
      <w:snapToGrid w:val="0"/>
      <w:color w:val="000000"/>
      <w:sz w:val="32"/>
      <w:szCs w:val="32"/>
      <w:lang w:val="en-US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57AC"/>
    <w:rPr>
      <w:rFonts w:ascii="Verdana" w:eastAsia="Batang" w:hAnsi="Verdana" w:cs="Arial"/>
      <w:b/>
      <w:bCs/>
      <w:snapToGrid w:val="0"/>
      <w:color w:val="000000"/>
      <w:sz w:val="32"/>
      <w:szCs w:val="32"/>
      <w:lang w:val="en-US" w:eastAsia="ko-KR"/>
    </w:rPr>
  </w:style>
  <w:style w:type="table" w:styleId="TableGrid">
    <w:name w:val="Table Grid"/>
    <w:basedOn w:val="TableNormal"/>
    <w:uiPriority w:val="39"/>
    <w:rsid w:val="005557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557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57A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D68D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it@172.16.0.60:root/smart_parking_sol.g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Sankar</dc:creator>
  <cp:keywords/>
  <dc:description/>
  <cp:lastModifiedBy>Varada Gopal, Arun Kumar</cp:lastModifiedBy>
  <cp:revision>48</cp:revision>
  <dcterms:created xsi:type="dcterms:W3CDTF">2016-05-31T11:46:00Z</dcterms:created>
  <dcterms:modified xsi:type="dcterms:W3CDTF">2017-06-19T08:51:00Z</dcterms:modified>
</cp:coreProperties>
</file>